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ECC3C" w14:textId="77777777" w:rsidR="004E1FE5" w:rsidRPr="00C910D8" w:rsidRDefault="004E1FE5" w:rsidP="004E1FE5">
      <w:pPr>
        <w:tabs>
          <w:tab w:val="left" w:pos="2304"/>
          <w:tab w:val="right" w:pos="9978"/>
        </w:tabs>
        <w:jc w:val="right"/>
        <w:rPr>
          <w:rFonts w:ascii="Book Antiqua" w:hAnsi="Book Antiqua"/>
          <w:b/>
          <w:bCs/>
          <w:color w:val="003399"/>
          <w:sz w:val="40"/>
          <w:szCs w:val="40"/>
        </w:rPr>
      </w:pPr>
      <w:r w:rsidRPr="00FD33E7">
        <w:rPr>
          <w:rFonts w:ascii="Book Antiqua" w:hAnsi="Book Antiqua" w:cs="Nirmala UI"/>
          <w:b/>
          <w:bCs/>
          <w:noProof/>
          <w:color w:val="31849B" w:themeColor="accent5" w:themeShade="BF"/>
          <w:sz w:val="40"/>
          <w:szCs w:val="40"/>
          <w:lang w:val="en-IN" w:eastAsia="en-IN" w:bidi="hi-IN"/>
        </w:rPr>
        <w:drawing>
          <wp:anchor distT="0" distB="0" distL="114300" distR="114300" simplePos="0" relativeHeight="251659776" behindDoc="1" locked="0" layoutInCell="1" allowOverlap="1" wp14:anchorId="73315F7C" wp14:editId="48290A63">
            <wp:simplePos x="0" y="0"/>
            <wp:positionH relativeFrom="margin">
              <wp:align>left</wp:align>
            </wp:positionH>
            <wp:positionV relativeFrom="paragraph">
              <wp:posOffset>-171257</wp:posOffset>
            </wp:positionV>
            <wp:extent cx="2019632" cy="961885"/>
            <wp:effectExtent l="0" t="0" r="0" b="0"/>
            <wp:wrapNone/>
            <wp:docPr id="6" name="Picture 6" descr="C:\Users\50019\Downloads\pasted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50019\Downloads\pastedImag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7" t="3542" r="1419" b="3412"/>
                    <a:stretch/>
                  </pic:blipFill>
                  <pic:spPr bwMode="auto">
                    <a:xfrm>
                      <a:off x="0" y="0"/>
                      <a:ext cx="2099584" cy="99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 Antiqua" w:hAnsi="Book Antiqua" w:cs="Nirmala UI"/>
          <w:b/>
          <w:bCs/>
          <w:color w:val="31849B" w:themeColor="accent5" w:themeShade="BF"/>
          <w:sz w:val="40"/>
          <w:szCs w:val="40"/>
        </w:rPr>
        <w:tab/>
      </w:r>
      <w:r>
        <w:rPr>
          <w:rFonts w:ascii="Book Antiqua" w:hAnsi="Book Antiqua" w:cs="Nirmala UI"/>
          <w:b/>
          <w:bCs/>
          <w:color w:val="31849B" w:themeColor="accent5" w:themeShade="BF"/>
          <w:sz w:val="40"/>
          <w:szCs w:val="40"/>
        </w:rPr>
        <w:tab/>
      </w:r>
      <w:r w:rsidRPr="003E2485">
        <w:rPr>
          <w:rFonts w:ascii="Book Antiqua" w:hAnsi="Book Antiqua" w:cs="Nirmala UI"/>
          <w:b/>
          <w:bCs/>
          <w:color w:val="000099"/>
          <w:sz w:val="40"/>
          <w:szCs w:val="40"/>
        </w:rPr>
        <w:t xml:space="preserve">        </w:t>
      </w:r>
      <w:r>
        <w:rPr>
          <w:rFonts w:ascii="Book Antiqua" w:hAnsi="Book Antiqua" w:cs="Nirmala UI"/>
          <w:b/>
          <w:bCs/>
          <w:color w:val="000099"/>
          <w:sz w:val="40"/>
          <w:szCs w:val="40"/>
        </w:rPr>
        <w:t xml:space="preserve">  </w:t>
      </w:r>
      <w:r w:rsidRPr="003E2485">
        <w:rPr>
          <w:rFonts w:ascii="Book Antiqua" w:hAnsi="Book Antiqua" w:cs="Nirmala UI"/>
          <w:b/>
          <w:bCs/>
          <w:color w:val="000099"/>
          <w:sz w:val="40"/>
          <w:szCs w:val="40"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40"/>
          <w:szCs w:val="40"/>
          <w:cs/>
          <w:lang w:bidi="hi-IN"/>
        </w:rPr>
        <w:t>ग्रिड</w:t>
      </w:r>
      <w:r w:rsidRPr="00C910D8">
        <w:rPr>
          <w:rFonts w:ascii="Book Antiqua" w:hAnsi="Book Antiqua"/>
          <w:b/>
          <w:bCs/>
          <w:color w:val="003399"/>
          <w:sz w:val="40"/>
          <w:szCs w:val="40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40"/>
          <w:szCs w:val="40"/>
          <w:cs/>
          <w:lang w:bidi="hi-IN"/>
        </w:rPr>
        <w:t>कंट्रोलर</w:t>
      </w:r>
      <w:r w:rsidRPr="00C910D8">
        <w:rPr>
          <w:rFonts w:ascii="Book Antiqua" w:hAnsi="Book Antiqua"/>
          <w:b/>
          <w:bCs/>
          <w:color w:val="003399"/>
          <w:sz w:val="40"/>
          <w:szCs w:val="40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40"/>
          <w:szCs w:val="40"/>
          <w:cs/>
          <w:lang w:bidi="hi-IN"/>
        </w:rPr>
        <w:t>ऑफ</w:t>
      </w:r>
      <w:r w:rsidRPr="00C910D8">
        <w:rPr>
          <w:rFonts w:ascii="Book Antiqua" w:hAnsi="Book Antiqua"/>
          <w:b/>
          <w:bCs/>
          <w:color w:val="003399"/>
          <w:sz w:val="40"/>
          <w:szCs w:val="40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40"/>
          <w:szCs w:val="40"/>
          <w:cs/>
          <w:lang w:bidi="hi-IN"/>
        </w:rPr>
        <w:t>इंडिया</w:t>
      </w:r>
      <w:r w:rsidRPr="00C910D8">
        <w:rPr>
          <w:rFonts w:ascii="Book Antiqua" w:hAnsi="Book Antiqua"/>
          <w:b/>
          <w:bCs/>
          <w:color w:val="003399"/>
          <w:sz w:val="40"/>
          <w:szCs w:val="40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40"/>
          <w:szCs w:val="40"/>
          <w:cs/>
          <w:lang w:bidi="hi-IN"/>
        </w:rPr>
        <w:t>लिमिटेड</w:t>
      </w:r>
    </w:p>
    <w:p w14:paraId="631DD8A9" w14:textId="77777777" w:rsidR="004E1FE5" w:rsidRPr="00C910D8" w:rsidRDefault="004E1FE5" w:rsidP="004E1FE5">
      <w:pPr>
        <w:jc w:val="right"/>
        <w:rPr>
          <w:rFonts w:ascii="Book Antiqua" w:hAnsi="Book Antiqua"/>
          <w:b/>
          <w:bCs/>
          <w:color w:val="003399"/>
          <w:sz w:val="18"/>
          <w:szCs w:val="18"/>
        </w:rPr>
      </w:pPr>
      <w:r w:rsidRPr="00C910D8">
        <w:rPr>
          <w:rFonts w:ascii="Book Antiqua" w:hAnsi="Book Antiqua"/>
          <w:b/>
          <w:bCs/>
          <w:color w:val="003399"/>
          <w:sz w:val="18"/>
          <w:szCs w:val="18"/>
          <w:rtl/>
          <w:cs/>
        </w:rPr>
        <w:t>(</w:t>
      </w:r>
      <w:r w:rsidRPr="00C910D8">
        <w:rPr>
          <w:rFonts w:ascii="Book Antiqua" w:hAnsi="Book Antiqua" w:cs="Nirmala UI"/>
          <w:b/>
          <w:bCs/>
          <w:color w:val="003399"/>
          <w:sz w:val="18"/>
          <w:szCs w:val="18"/>
          <w:cs/>
          <w:lang w:bidi="hi-IN"/>
        </w:rPr>
        <w:t>भारत</w:t>
      </w:r>
      <w:r w:rsidRPr="00C910D8">
        <w:rPr>
          <w:rFonts w:ascii="Book Antiqua" w:hAnsi="Book Antiqua"/>
          <w:b/>
          <w:bCs/>
          <w:color w:val="003399"/>
          <w:sz w:val="18"/>
          <w:szCs w:val="18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18"/>
          <w:szCs w:val="18"/>
          <w:cs/>
          <w:lang w:bidi="hi-IN"/>
        </w:rPr>
        <w:t>सरकार</w:t>
      </w:r>
      <w:r w:rsidRPr="00C910D8">
        <w:rPr>
          <w:rFonts w:ascii="Book Antiqua" w:hAnsi="Book Antiqua"/>
          <w:b/>
          <w:bCs/>
          <w:color w:val="003399"/>
          <w:sz w:val="18"/>
          <w:szCs w:val="18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18"/>
          <w:szCs w:val="18"/>
          <w:cs/>
          <w:lang w:bidi="hi-IN"/>
        </w:rPr>
        <w:t>का</w:t>
      </w:r>
      <w:r w:rsidRPr="00C910D8">
        <w:rPr>
          <w:rFonts w:ascii="Book Antiqua" w:hAnsi="Book Antiqua"/>
          <w:b/>
          <w:bCs/>
          <w:color w:val="003399"/>
          <w:sz w:val="18"/>
          <w:szCs w:val="18"/>
          <w:rtl/>
          <w:cs/>
        </w:rPr>
        <w:t xml:space="preserve"> </w:t>
      </w:r>
      <w:r w:rsidRPr="00C910D8">
        <w:rPr>
          <w:rFonts w:ascii="Book Antiqua" w:hAnsi="Book Antiqua" w:cs="Nirmala UI"/>
          <w:b/>
          <w:bCs/>
          <w:color w:val="003399"/>
          <w:sz w:val="18"/>
          <w:szCs w:val="18"/>
          <w:cs/>
          <w:lang w:bidi="hi-IN"/>
        </w:rPr>
        <w:t>उद्यम</w:t>
      </w:r>
      <w:r w:rsidRPr="00C910D8">
        <w:rPr>
          <w:rFonts w:ascii="Book Antiqua" w:hAnsi="Book Antiqua"/>
          <w:b/>
          <w:bCs/>
          <w:color w:val="003399"/>
          <w:sz w:val="18"/>
          <w:szCs w:val="18"/>
          <w:rtl/>
          <w:cs/>
        </w:rPr>
        <w:t>)</w:t>
      </w:r>
    </w:p>
    <w:p w14:paraId="0B0DB473" w14:textId="72D62E2A" w:rsidR="004E1FE5" w:rsidRPr="00C910D8" w:rsidRDefault="004E1FE5" w:rsidP="004E1FE5">
      <w:pPr>
        <w:jc w:val="right"/>
        <w:rPr>
          <w:rFonts w:ascii="Book Antiqua" w:hAnsi="Book Antiqua"/>
          <w:b/>
          <w:bCs/>
          <w:color w:val="003399"/>
          <w:sz w:val="41"/>
          <w:szCs w:val="41"/>
          <w:rtl/>
          <w:cs/>
        </w:rPr>
      </w:pPr>
      <w:r>
        <w:rPr>
          <w:rFonts w:ascii="Book Antiqua" w:hAnsi="Book Antiqua"/>
          <w:b/>
          <w:bCs/>
          <w:color w:val="003399"/>
          <w:sz w:val="41"/>
          <w:szCs w:val="41"/>
        </w:rPr>
        <w:t xml:space="preserve">  </w:t>
      </w:r>
      <w:r w:rsidRPr="00C910D8">
        <w:rPr>
          <w:rFonts w:ascii="Book Antiqua" w:hAnsi="Book Antiqua"/>
          <w:b/>
          <w:bCs/>
          <w:color w:val="003399"/>
          <w:sz w:val="41"/>
          <w:szCs w:val="41"/>
        </w:rPr>
        <w:t>Grid Controller of India Limited</w:t>
      </w:r>
    </w:p>
    <w:p w14:paraId="27D04638" w14:textId="77777777" w:rsidR="004E1FE5" w:rsidRPr="00C910D8" w:rsidRDefault="004E1FE5" w:rsidP="004E1FE5">
      <w:pPr>
        <w:jc w:val="right"/>
        <w:rPr>
          <w:rFonts w:ascii="Book Antiqua" w:hAnsi="Book Antiqua"/>
          <w:b/>
          <w:bCs/>
          <w:color w:val="003399"/>
          <w:sz w:val="20"/>
        </w:rPr>
      </w:pPr>
      <w:r w:rsidRPr="00C910D8">
        <w:rPr>
          <w:rFonts w:ascii="Book Antiqua" w:hAnsi="Book Antiqua"/>
          <w:b/>
          <w:bCs/>
          <w:color w:val="003399"/>
          <w:sz w:val="20"/>
        </w:rPr>
        <w:t>(A Government of India Enterprise)</w:t>
      </w:r>
    </w:p>
    <w:p w14:paraId="7C228CC9" w14:textId="77777777" w:rsidR="004E1FE5" w:rsidRPr="00C910D8" w:rsidRDefault="004E1FE5" w:rsidP="004E1FE5">
      <w:pPr>
        <w:jc w:val="right"/>
        <w:rPr>
          <w:b/>
          <w:bCs/>
          <w:color w:val="003399"/>
          <w:sz w:val="20"/>
        </w:rPr>
      </w:pPr>
      <w:r w:rsidRPr="00C910D8">
        <w:rPr>
          <w:rFonts w:ascii="Book Antiqua" w:hAnsi="Book Antiqua"/>
          <w:b/>
          <w:bCs/>
          <w:noProof/>
          <w:color w:val="003399"/>
          <w:lang w:eastAsia="en-IN"/>
        </w:rPr>
        <w:t xml:space="preserve">  </w:t>
      </w:r>
      <w:r w:rsidRPr="00C910D8">
        <w:rPr>
          <w:rFonts w:ascii="Book Antiqua" w:hAnsi="Book Antiqua"/>
          <w:b/>
          <w:bCs/>
          <w:color w:val="003399"/>
          <w:sz w:val="20"/>
        </w:rPr>
        <w:t>Formerly known as Power System Operation Corporation (POSOCO</w:t>
      </w:r>
      <w:r w:rsidRPr="00C910D8">
        <w:rPr>
          <w:b/>
          <w:bCs/>
          <w:color w:val="003399"/>
          <w:sz w:val="20"/>
        </w:rPr>
        <w:t>)</w:t>
      </w:r>
    </w:p>
    <w:p w14:paraId="547FEEEF" w14:textId="77777777" w:rsidR="004E1FE5" w:rsidRDefault="004E1FE5" w:rsidP="004E1FE5">
      <w:pPr>
        <w:ind w:hanging="284"/>
        <w:rPr>
          <w:rFonts w:ascii="Book Antiqua" w:hAnsi="Book Antiqua"/>
          <w:b/>
          <w:bCs/>
          <w:color w:val="003399"/>
          <w:sz w:val="18"/>
          <w:szCs w:val="18"/>
        </w:rPr>
      </w:pPr>
      <w:r w:rsidRPr="00C910D8">
        <w:rPr>
          <w:rFonts w:ascii="Book Antiqua" w:hAnsi="Book Antiqua"/>
          <w:b/>
          <w:bCs/>
          <w:noProof/>
          <w:color w:val="003399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98058FF" wp14:editId="7BE31117">
                <wp:simplePos x="0" y="0"/>
                <wp:positionH relativeFrom="margin">
                  <wp:posOffset>-142875</wp:posOffset>
                </wp:positionH>
                <wp:positionV relativeFrom="paragraph">
                  <wp:posOffset>42545</wp:posOffset>
                </wp:positionV>
                <wp:extent cx="6543675" cy="0"/>
                <wp:effectExtent l="0" t="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675" cy="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rgbClr val="00339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90C95F" id="Straight Connector 2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1.25pt,3.35pt" to="7in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" strokecolor="#039" strokeweight="1.25pt">
                <w10:wrap anchorx="margin"/>
              </v:line>
            </w:pict>
          </mc:Fallback>
        </mc:AlternateContent>
      </w:r>
    </w:p>
    <w:p w14:paraId="4AFE20AA" w14:textId="3669DC00" w:rsidR="004E1FE5" w:rsidRPr="004F1E5D" w:rsidRDefault="004E1FE5" w:rsidP="004E1FE5">
      <w:pPr>
        <w:ind w:left="-567"/>
        <w:rPr>
          <w:rFonts w:ascii="Book Antiqua" w:hAnsi="Book Antiqua"/>
          <w:color w:val="003399"/>
          <w:sz w:val="18"/>
          <w:szCs w:val="18"/>
        </w:rPr>
      </w:pPr>
      <w:r>
        <w:rPr>
          <w:rFonts w:ascii="Book Antiqua" w:hAnsi="Book Antiqua"/>
          <w:b/>
          <w:bCs/>
          <w:color w:val="003399"/>
          <w:sz w:val="18"/>
          <w:szCs w:val="18"/>
        </w:rPr>
        <w:t xml:space="preserve">                  </w:t>
      </w:r>
      <w:r w:rsidRPr="00C910D8">
        <w:rPr>
          <w:rFonts w:ascii="Book Antiqua" w:hAnsi="Book Antiqua"/>
          <w:b/>
          <w:bCs/>
          <w:color w:val="003399"/>
          <w:sz w:val="18"/>
          <w:szCs w:val="18"/>
        </w:rPr>
        <w:t>CIN NO: U40105DL2009GOI188682</w:t>
      </w:r>
      <w:r w:rsidRPr="00C910D8">
        <w:rPr>
          <w:rFonts w:ascii="Book Antiqua" w:hAnsi="Book Antiqua"/>
          <w:color w:val="003399"/>
          <w:sz w:val="18"/>
          <w:szCs w:val="18"/>
        </w:rPr>
        <w:t xml:space="preserve">           </w:t>
      </w:r>
      <w:r>
        <w:rPr>
          <w:rFonts w:ascii="Book Antiqua" w:hAnsi="Book Antiqua"/>
          <w:color w:val="003399"/>
          <w:sz w:val="18"/>
          <w:szCs w:val="18"/>
        </w:rPr>
        <w:t xml:space="preserve">                       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  <w:cs/>
          <w:lang w:bidi="hi-IN"/>
        </w:rPr>
        <w:t>दक्षिण क्षेत्रीय भार प्रेषण केन्द्र</w:t>
      </w:r>
      <w:r w:rsidRPr="00C910D8">
        <w:rPr>
          <w:rFonts w:ascii="Book Antiqua" w:hAnsi="Book Antiqua"/>
          <w:b/>
          <w:bCs/>
          <w:color w:val="003399"/>
          <w:sz w:val="18"/>
          <w:szCs w:val="18"/>
        </w:rPr>
        <w:t xml:space="preserve">, 29 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  <w:cs/>
          <w:lang w:bidi="hi-IN"/>
        </w:rPr>
        <w:t xml:space="preserve">रेस कोर्स </w:t>
      </w:r>
      <w:r w:rsidRPr="00C910D8">
        <w:rPr>
          <w:rFonts w:ascii="Book Antiqua" w:hAnsi="Book Antiqua" w:cs="Arial Unicode MS" w:hint="cs"/>
          <w:b/>
          <w:bCs/>
          <w:color w:val="003399"/>
          <w:sz w:val="18"/>
          <w:szCs w:val="18"/>
          <w:cs/>
          <w:lang w:bidi="hi-IN"/>
        </w:rPr>
        <w:t>क्रॉस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</w:rPr>
        <w:t xml:space="preserve"> 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  <w:cs/>
          <w:lang w:bidi="hi-IN"/>
        </w:rPr>
        <w:t>रोड</w:t>
      </w:r>
      <w:r w:rsidRPr="00C910D8">
        <w:rPr>
          <w:rFonts w:ascii="Book Antiqua" w:hAnsi="Book Antiqua"/>
          <w:b/>
          <w:bCs/>
          <w:color w:val="003399"/>
          <w:sz w:val="18"/>
          <w:szCs w:val="18"/>
        </w:rPr>
        <w:t xml:space="preserve">, 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  <w:cs/>
          <w:lang w:bidi="hi-IN"/>
        </w:rPr>
        <w:t>बेंगलू</w:t>
      </w:r>
      <w:r w:rsidRPr="00C910D8">
        <w:rPr>
          <w:rFonts w:ascii="Book Antiqua" w:hAnsi="Book Antiqua" w:cs="Arial Unicode MS" w:hint="cs"/>
          <w:b/>
          <w:bCs/>
          <w:color w:val="003399"/>
          <w:sz w:val="18"/>
          <w:szCs w:val="18"/>
          <w:cs/>
          <w:lang w:bidi="hi-IN"/>
        </w:rPr>
        <w:t>र</w:t>
      </w:r>
      <w:r w:rsidRPr="00C910D8">
        <w:rPr>
          <w:rFonts w:ascii="Book Antiqua" w:hAnsi="Book Antiqua" w:cs="Arial Unicode MS"/>
          <w:b/>
          <w:bCs/>
          <w:color w:val="003399"/>
          <w:sz w:val="18"/>
          <w:szCs w:val="18"/>
        </w:rPr>
        <w:t xml:space="preserve"> </w:t>
      </w:r>
      <w:r w:rsidRPr="00C910D8">
        <w:rPr>
          <w:rFonts w:ascii="Book Antiqua" w:hAnsi="Book Antiqua" w:cs="Arial Unicode MS" w:hint="cs"/>
          <w:b/>
          <w:bCs/>
          <w:color w:val="003399"/>
          <w:sz w:val="18"/>
          <w:szCs w:val="18"/>
          <w:rtl/>
          <w:cs/>
        </w:rPr>
        <w:t>560009</w:t>
      </w:r>
    </w:p>
    <w:p w14:paraId="1237EB6F" w14:textId="77777777" w:rsidR="004E1FE5" w:rsidRPr="00C910D8" w:rsidRDefault="004E1FE5" w:rsidP="004E1FE5">
      <w:pPr>
        <w:jc w:val="right"/>
        <w:rPr>
          <w:rFonts w:ascii="Book Antiqua" w:hAnsi="Book Antiqua"/>
          <w:color w:val="003399"/>
          <w:sz w:val="17"/>
          <w:szCs w:val="17"/>
        </w:rPr>
      </w:pPr>
      <w:r w:rsidRPr="00C910D8">
        <w:rPr>
          <w:rFonts w:ascii="Book Antiqua" w:hAnsi="Book Antiqua" w:cs="Arial Unicode MS"/>
          <w:color w:val="003399"/>
          <w:sz w:val="17"/>
          <w:szCs w:val="17"/>
          <w:cs/>
          <w:lang w:bidi="hi-IN"/>
        </w:rPr>
        <w:t xml:space="preserve">दूरभाष </w:t>
      </w:r>
      <w:r w:rsidRPr="00C910D8">
        <w:rPr>
          <w:rFonts w:ascii="Book Antiqua" w:hAnsi="Book Antiqua" w:cs="Arial Unicode MS"/>
          <w:color w:val="003399"/>
          <w:sz w:val="17"/>
          <w:szCs w:val="17"/>
          <w:rtl/>
          <w:cs/>
        </w:rPr>
        <w:t xml:space="preserve">: </w:t>
      </w:r>
      <w:r w:rsidRPr="00C910D8">
        <w:rPr>
          <w:rFonts w:ascii="Book Antiqua" w:hAnsi="Book Antiqua" w:cs="Arial Unicode MS"/>
          <w:color w:val="003399"/>
          <w:sz w:val="17"/>
          <w:szCs w:val="17"/>
          <w:rtl/>
          <w:cs/>
          <w:lang w:bidi="hi-IN"/>
        </w:rPr>
        <w:t xml:space="preserve">कार्यालय </w:t>
      </w:r>
      <w:r w:rsidRPr="00C910D8">
        <w:rPr>
          <w:rFonts w:ascii="Book Antiqua" w:hAnsi="Book Antiqua" w:cs="Arial Unicode MS"/>
          <w:color w:val="003399"/>
          <w:sz w:val="17"/>
          <w:szCs w:val="17"/>
          <w:rtl/>
          <w:cs/>
        </w:rPr>
        <w:t xml:space="preserve">: </w:t>
      </w:r>
      <w:r w:rsidRPr="00C910D8">
        <w:rPr>
          <w:rFonts w:ascii="Book Antiqua" w:hAnsi="Book Antiqua"/>
          <w:color w:val="003399"/>
          <w:sz w:val="17"/>
          <w:szCs w:val="17"/>
        </w:rPr>
        <w:t>080-2225 0047, 2235 2850, 2225 4525, 2225 1169, 2225 5962</w:t>
      </w:r>
      <w:r w:rsidRPr="00C910D8">
        <w:rPr>
          <w:rFonts w:ascii="Book Antiqua" w:hAnsi="Book Antiqua" w:cs="Arial Unicode MS"/>
          <w:color w:val="003399"/>
          <w:sz w:val="17"/>
          <w:szCs w:val="17"/>
          <w:cs/>
          <w:lang w:bidi="hi-IN"/>
        </w:rPr>
        <w:t xml:space="preserve"> फैक्स</w:t>
      </w:r>
      <w:r w:rsidRPr="00C910D8">
        <w:rPr>
          <w:rFonts w:ascii="Book Antiqua" w:hAnsi="Book Antiqua" w:cs="Arial Unicode MS"/>
          <w:color w:val="003399"/>
          <w:sz w:val="17"/>
          <w:szCs w:val="17"/>
          <w:rtl/>
          <w:cs/>
        </w:rPr>
        <w:t xml:space="preserve">: </w:t>
      </w:r>
      <w:r w:rsidRPr="00C910D8">
        <w:rPr>
          <w:rFonts w:ascii="Book Antiqua" w:hAnsi="Book Antiqua"/>
          <w:color w:val="003399"/>
          <w:sz w:val="17"/>
          <w:szCs w:val="17"/>
        </w:rPr>
        <w:t>080 2226 8725, 2225 9219</w:t>
      </w:r>
    </w:p>
    <w:p w14:paraId="064FB45B" w14:textId="77777777" w:rsidR="004E1FE5" w:rsidRPr="00C910D8" w:rsidRDefault="004E1FE5" w:rsidP="004E1FE5">
      <w:pPr>
        <w:jc w:val="right"/>
        <w:rPr>
          <w:rFonts w:ascii="Book Antiqua" w:hAnsi="Book Antiqua"/>
          <w:b/>
          <w:bCs/>
          <w:color w:val="003399"/>
          <w:sz w:val="20"/>
        </w:rPr>
      </w:pPr>
      <w:r w:rsidRPr="00C910D8">
        <w:rPr>
          <w:rFonts w:ascii="Book Antiqua" w:hAnsi="Book Antiqua"/>
          <w:b/>
          <w:bCs/>
          <w:color w:val="003399"/>
          <w:sz w:val="20"/>
        </w:rPr>
        <w:t xml:space="preserve">Southern Regional Load </w:t>
      </w:r>
      <w:proofErr w:type="spellStart"/>
      <w:r w:rsidRPr="00C910D8">
        <w:rPr>
          <w:rFonts w:ascii="Book Antiqua" w:hAnsi="Book Antiqua"/>
          <w:b/>
          <w:bCs/>
          <w:color w:val="003399"/>
          <w:sz w:val="20"/>
        </w:rPr>
        <w:t>Despatch</w:t>
      </w:r>
      <w:proofErr w:type="spellEnd"/>
      <w:r w:rsidRPr="00C910D8">
        <w:rPr>
          <w:rFonts w:ascii="Book Antiqua" w:hAnsi="Book Antiqua"/>
          <w:b/>
          <w:bCs/>
          <w:color w:val="003399"/>
          <w:sz w:val="20"/>
        </w:rPr>
        <w:t xml:space="preserve"> Centre, 29 Race Course Cross Road, Bangalore 560009</w:t>
      </w:r>
    </w:p>
    <w:p w14:paraId="3AC6AEEC" w14:textId="77777777" w:rsidR="004E1FE5" w:rsidRPr="004F1E5D" w:rsidRDefault="004E1FE5" w:rsidP="004E1FE5">
      <w:pPr>
        <w:jc w:val="both"/>
        <w:rPr>
          <w:color w:val="003399"/>
          <w:sz w:val="20"/>
        </w:rPr>
      </w:pPr>
      <w:r w:rsidRPr="00C910D8">
        <w:rPr>
          <w:rFonts w:ascii="Book Antiqua" w:hAnsi="Book Antiqua"/>
          <w:noProof/>
          <w:color w:val="003399"/>
          <w:sz w:val="17"/>
          <w:szCs w:val="17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113931E" wp14:editId="76FFD829">
                <wp:simplePos x="0" y="0"/>
                <wp:positionH relativeFrom="margin">
                  <wp:posOffset>-142875</wp:posOffset>
                </wp:positionH>
                <wp:positionV relativeFrom="paragraph">
                  <wp:posOffset>147955</wp:posOffset>
                </wp:positionV>
                <wp:extent cx="6543675" cy="3810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675" cy="38100"/>
                        </a:xfrm>
                        <a:prstGeom prst="line">
                          <a:avLst/>
                        </a:prstGeom>
                        <a:ln w="15875" cmpd="sng">
                          <a:solidFill>
                            <a:srgbClr val="003399"/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34F6BF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1.25pt,11.65pt" to="7in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" strokecolor="#039" strokeweight="1.25pt">
                <w10:wrap anchorx="margin"/>
              </v:line>
            </w:pict>
          </mc:Fallback>
        </mc:AlternateContent>
      </w:r>
      <w:r>
        <w:rPr>
          <w:rFonts w:ascii="Book Antiqua" w:hAnsi="Book Antiqua"/>
          <w:color w:val="003399"/>
          <w:sz w:val="17"/>
          <w:szCs w:val="17"/>
        </w:rPr>
        <w:t xml:space="preserve">       </w:t>
      </w:r>
      <w:r w:rsidRPr="00C910D8">
        <w:rPr>
          <w:rFonts w:ascii="Book Antiqua" w:hAnsi="Book Antiqua"/>
          <w:color w:val="003399"/>
          <w:sz w:val="17"/>
          <w:szCs w:val="17"/>
        </w:rPr>
        <w:t>Tel: Off: 080- 2225 0047, 2235 2850, 2225 4525, 2225 1169, 2225 5962, Fax:</w:t>
      </w:r>
      <w:r w:rsidRPr="00C910D8">
        <w:rPr>
          <w:rFonts w:ascii="Book Antiqua" w:hAnsi="Book Antiqua"/>
          <w:color w:val="003399"/>
          <w:sz w:val="20"/>
        </w:rPr>
        <w:t xml:space="preserve"> 080 2226 8725, 2225 9219 </w:t>
      </w:r>
      <w:hyperlink r:id="rId8" w:history="1">
        <w:r w:rsidRPr="00C910D8">
          <w:rPr>
            <w:rStyle w:val="Hyperlink"/>
            <w:color w:val="003399"/>
            <w:sz w:val="20"/>
          </w:rPr>
          <w:t>www.srldc.in</w:t>
        </w:r>
      </w:hyperlink>
      <w:r>
        <w:rPr>
          <w:color w:val="003399"/>
          <w:sz w:val="20"/>
        </w:rPr>
        <w:t xml:space="preserve"> </w:t>
      </w:r>
    </w:p>
    <w:p w14:paraId="59B6B192" w14:textId="77777777" w:rsidR="002A594C" w:rsidRDefault="002A594C" w:rsidP="009060E4">
      <w:pPr>
        <w:jc w:val="center"/>
        <w:rPr>
          <w:b/>
          <w:bCs/>
          <w:u w:val="single"/>
        </w:rPr>
      </w:pPr>
    </w:p>
    <w:p w14:paraId="50C71FDB" w14:textId="77777777" w:rsidR="009060E4" w:rsidRDefault="009060E4" w:rsidP="009060E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INTER OFFICE MEMO</w:t>
      </w:r>
    </w:p>
    <w:p w14:paraId="021DEB08" w14:textId="77777777" w:rsidR="009060E4" w:rsidRDefault="009060E4" w:rsidP="009060E4"/>
    <w:p w14:paraId="50CE368C" w14:textId="7F9EF0EF" w:rsidR="009060E4" w:rsidRDefault="00335456" w:rsidP="009060E4">
      <w:r>
        <w:t>From:</w:t>
      </w:r>
      <w:r>
        <w:tab/>
      </w:r>
      <w:r w:rsidRPr="006167BD">
        <w:t>G</w:t>
      </w:r>
      <w:r w:rsidR="009060E4" w:rsidRPr="006167BD">
        <w:t>M (MO)</w:t>
      </w:r>
      <w:r w:rsidR="009060E4">
        <w:t xml:space="preserve"> </w:t>
      </w:r>
      <w:r w:rsidR="009060E4">
        <w:tab/>
      </w:r>
      <w:r w:rsidR="009060E4">
        <w:tab/>
      </w:r>
      <w:r w:rsidR="009060E4">
        <w:tab/>
      </w:r>
      <w:r w:rsidR="009060E4">
        <w:tab/>
      </w:r>
      <w:r w:rsidR="009060E4">
        <w:tab/>
      </w:r>
      <w:r w:rsidR="009060E4">
        <w:tab/>
      </w:r>
      <w:r w:rsidR="009060E4">
        <w:tab/>
      </w:r>
      <w:r w:rsidR="001E5D31">
        <w:t>To</w:t>
      </w:r>
      <w:r w:rsidR="001E5D31" w:rsidRPr="006167BD">
        <w:t>:</w:t>
      </w:r>
      <w:r w:rsidR="00E070F8" w:rsidRPr="006167BD">
        <w:t xml:space="preserve"> </w:t>
      </w:r>
      <w:r w:rsidR="007152F0" w:rsidRPr="006167BD">
        <w:t>DG</w:t>
      </w:r>
      <w:r w:rsidR="00DD6BFF" w:rsidRPr="006167BD">
        <w:t>M</w:t>
      </w:r>
      <w:r w:rsidR="00843B1F" w:rsidRPr="006167BD">
        <w:t xml:space="preserve"> </w:t>
      </w:r>
      <w:r w:rsidR="009060E4" w:rsidRPr="006167BD">
        <w:t>(F&amp;A)</w:t>
      </w:r>
    </w:p>
    <w:p w14:paraId="120F6BE3" w14:textId="77777777" w:rsidR="009060E4" w:rsidRDefault="009060E4" w:rsidP="009060E4">
      <w:r>
        <w:tab/>
        <w:t>SRLDC, Bangalo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1E5D31">
        <w:t xml:space="preserve"> </w:t>
      </w:r>
      <w:r>
        <w:t>SRLDC, Bangalore.</w:t>
      </w:r>
    </w:p>
    <w:p w14:paraId="74AA9178" w14:textId="77777777" w:rsidR="009060E4" w:rsidRDefault="009060E4" w:rsidP="009060E4">
      <w:pPr>
        <w:tabs>
          <w:tab w:val="left" w:pos="2702"/>
          <w:tab w:val="left" w:pos="3211"/>
        </w:tabs>
        <w:ind w:left="95"/>
      </w:pPr>
    </w:p>
    <w:p w14:paraId="41EFCB27" w14:textId="136196B8" w:rsidR="009060E4" w:rsidRDefault="009060E4" w:rsidP="009060E4">
      <w:r>
        <w:t>Ref</w:t>
      </w:r>
      <w:r w:rsidR="0066682C">
        <w:t>:</w:t>
      </w:r>
      <w:r w:rsidR="00731BC8">
        <w:t xml:space="preserve"> {{</w:t>
      </w:r>
      <w:proofErr w:type="spellStart"/>
      <w:r w:rsidR="00731BC8">
        <w:t>notesheet_ref_no</w:t>
      </w:r>
      <w:proofErr w:type="spellEnd"/>
      <w:r w:rsidR="00731BC8">
        <w:t>}}</w:t>
      </w:r>
    </w:p>
    <w:p w14:paraId="43CF2820" w14:textId="77777777" w:rsidR="00FF3747" w:rsidRDefault="00FF3747" w:rsidP="009060E4"/>
    <w:p w14:paraId="27517761" w14:textId="7EA660D6" w:rsidR="009060E4" w:rsidRDefault="009060E4" w:rsidP="009060E4">
      <w:r>
        <w:t>Date:</w:t>
      </w:r>
      <w:r>
        <w:tab/>
      </w:r>
      <w:r w:rsidR="004D6792">
        <w:rPr>
          <w:b/>
          <w:bCs/>
        </w:rPr>
        <w:t>{{</w:t>
      </w:r>
      <w:proofErr w:type="spellStart"/>
      <w:r w:rsidR="004D6792">
        <w:rPr>
          <w:b/>
          <w:bCs/>
        </w:rPr>
        <w:t>today_date</w:t>
      </w:r>
      <w:proofErr w:type="spellEnd"/>
      <w:r w:rsidR="004D6792">
        <w:rPr>
          <w:b/>
          <w:bCs/>
        </w:rPr>
        <w:t>}}</w:t>
      </w:r>
    </w:p>
    <w:p w14:paraId="7B5D8067" w14:textId="77777777" w:rsidR="009060E4" w:rsidRDefault="009060E4" w:rsidP="009060E4"/>
    <w:p w14:paraId="4D13EA26" w14:textId="22AA0EFE" w:rsidR="00335456" w:rsidRPr="005900C0" w:rsidRDefault="009060E4" w:rsidP="00335456">
      <w:pPr>
        <w:rPr>
          <w:b/>
          <w:bCs/>
        </w:rPr>
      </w:pPr>
      <w:r>
        <w:rPr>
          <w:b/>
          <w:bCs/>
        </w:rPr>
        <w:t>Sub:</w:t>
      </w:r>
      <w:r>
        <w:rPr>
          <w:b/>
          <w:bCs/>
        </w:rPr>
        <w:tab/>
      </w:r>
      <w:r w:rsidR="00FF3747">
        <w:rPr>
          <w:b/>
          <w:bCs/>
        </w:rPr>
        <w:t>Transfer of amount</w:t>
      </w:r>
      <w:r w:rsidR="00184B1B">
        <w:rPr>
          <w:b/>
          <w:bCs/>
        </w:rPr>
        <w:t xml:space="preserve"> from </w:t>
      </w:r>
      <w:r w:rsidR="008E5535">
        <w:rPr>
          <w:b/>
          <w:bCs/>
        </w:rPr>
        <w:t>DAS</w:t>
      </w:r>
      <w:r w:rsidR="00184B1B">
        <w:rPr>
          <w:b/>
          <w:bCs/>
        </w:rPr>
        <w:t xml:space="preserve"> pool Account</w:t>
      </w:r>
      <w:r w:rsidR="001F4C3C">
        <w:rPr>
          <w:b/>
          <w:bCs/>
        </w:rPr>
        <w:t xml:space="preserve"> to other region pool account</w:t>
      </w:r>
      <w:r w:rsidR="00335456" w:rsidRPr="005900C0">
        <w:rPr>
          <w:b/>
          <w:bCs/>
        </w:rPr>
        <w:t>– Reg</w:t>
      </w:r>
      <w:r w:rsidR="0075513B" w:rsidRPr="005900C0">
        <w:rPr>
          <w:b/>
          <w:bCs/>
        </w:rPr>
        <w:t>.</w:t>
      </w:r>
    </w:p>
    <w:p w14:paraId="100AA207" w14:textId="77777777" w:rsidR="009060E4" w:rsidRDefault="009060E4" w:rsidP="009060E4"/>
    <w:p w14:paraId="40697974" w14:textId="182C864B" w:rsidR="001F4C3C" w:rsidRDefault="001F4C3C" w:rsidP="001F4C3C">
      <w:pPr>
        <w:ind w:firstLine="720"/>
        <w:jc w:val="both"/>
      </w:pPr>
      <w:r w:rsidRPr="001F4C3C">
        <w:t>The following amount accrued in the DAS Pool Account may be transferred to the other regional pool account as specified below:</w:t>
      </w:r>
    </w:p>
    <w:p w14:paraId="7F28A6D0" w14:textId="77777777" w:rsidR="001F4C3C" w:rsidRPr="001F4C3C" w:rsidRDefault="001F4C3C" w:rsidP="001F4C3C">
      <w:pPr>
        <w:ind w:firstLine="720"/>
        <w:jc w:val="both"/>
      </w:pPr>
    </w:p>
    <w:tbl>
      <w:tblPr>
        <w:tblW w:w="101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88"/>
        <w:gridCol w:w="2599"/>
      </w:tblGrid>
      <w:tr w:rsidR="00DD6BFF" w14:paraId="672713CE" w14:textId="77777777" w:rsidTr="001F4C3C">
        <w:trPr>
          <w:trHeight w:val="646"/>
          <w:jc w:val="center"/>
        </w:trPr>
        <w:tc>
          <w:tcPr>
            <w:tcW w:w="7588" w:type="dxa"/>
            <w:vAlign w:val="center"/>
            <w:hideMark/>
          </w:tcPr>
          <w:p w14:paraId="611F1EFA" w14:textId="3FC539B5" w:rsidR="00DD6BFF" w:rsidRPr="00A51E96" w:rsidRDefault="00A51E96" w:rsidP="00A51E96">
            <w:pPr>
              <w:jc w:val="center"/>
              <w:rPr>
                <w:b/>
                <w:bCs/>
              </w:rPr>
            </w:pPr>
            <w:r w:rsidRPr="00A51E96">
              <w:rPr>
                <w:b/>
                <w:bCs/>
              </w:rPr>
              <w:t xml:space="preserve">From DSM pool account </w:t>
            </w:r>
          </w:p>
        </w:tc>
        <w:tc>
          <w:tcPr>
            <w:tcW w:w="2599" w:type="dxa"/>
            <w:hideMark/>
          </w:tcPr>
          <w:p w14:paraId="01F440C7" w14:textId="77777777" w:rsidR="00DD6BFF" w:rsidRPr="00A51E96" w:rsidRDefault="00DD6BFF" w:rsidP="00CA398D">
            <w:pPr>
              <w:jc w:val="center"/>
              <w:rPr>
                <w:b/>
                <w:bCs/>
              </w:rPr>
            </w:pPr>
            <w:r w:rsidRPr="00A51E96">
              <w:rPr>
                <w:b/>
                <w:bCs/>
              </w:rPr>
              <w:t xml:space="preserve">Amount </w:t>
            </w:r>
          </w:p>
          <w:p w14:paraId="1265D19C" w14:textId="77777777" w:rsidR="00DD6BFF" w:rsidRDefault="00DD6BFF" w:rsidP="00CA398D">
            <w:pPr>
              <w:jc w:val="center"/>
            </w:pPr>
            <w:r w:rsidRPr="00A51E96">
              <w:rPr>
                <w:b/>
                <w:bCs/>
              </w:rPr>
              <w:t>(Rs.)</w:t>
            </w:r>
          </w:p>
        </w:tc>
      </w:tr>
      <w:tr w:rsidR="004D6792" w14:paraId="755550A6" w14:textId="77777777" w:rsidTr="000275B8">
        <w:trPr>
          <w:trHeight w:val="502"/>
          <w:jc w:val="center"/>
        </w:trPr>
        <w:tc>
          <w:tcPr>
            <w:tcW w:w="10187" w:type="dxa"/>
            <w:gridSpan w:val="2"/>
          </w:tcPr>
          <w:p w14:paraId="59999E28" w14:textId="3470C473" w:rsidR="004D6792" w:rsidRDefault="004D6792" w:rsidP="004D679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                                                          </w:t>
            </w:r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{%tr for 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>row</w:t>
            </w:r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 in </w:t>
            </w:r>
            <w:r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>regions</w:t>
            </w:r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>%}</w:t>
            </w:r>
          </w:p>
        </w:tc>
      </w:tr>
      <w:tr w:rsidR="00DD6BFF" w14:paraId="00D2F045" w14:textId="77777777" w:rsidTr="001F4C3C">
        <w:trPr>
          <w:trHeight w:val="502"/>
          <w:jc w:val="center"/>
        </w:trPr>
        <w:tc>
          <w:tcPr>
            <w:tcW w:w="7588" w:type="dxa"/>
            <w:hideMark/>
          </w:tcPr>
          <w:p w14:paraId="612FB747" w14:textId="3CB3A2BF" w:rsidR="00DD6BFF" w:rsidRPr="006167BD" w:rsidRDefault="001F4C3C" w:rsidP="00444910">
            <w:pPr>
              <w:rPr>
                <w:b/>
                <w:bCs/>
              </w:rPr>
            </w:pPr>
            <w:r w:rsidRPr="006167BD">
              <w:rPr>
                <w:b/>
                <w:bCs/>
              </w:rPr>
              <w:t xml:space="preserve">To </w:t>
            </w:r>
            <w:r w:rsidR="008E5535" w:rsidRPr="006167BD">
              <w:rPr>
                <w:b/>
                <w:bCs/>
              </w:rPr>
              <w:t>GRID INDIA-</w:t>
            </w:r>
            <w:r w:rsidR="004D6792" w:rsidRPr="006167BD">
              <w:rPr>
                <w:b/>
                <w:bCs/>
              </w:rPr>
              <w:t>{{</w:t>
            </w:r>
            <w:proofErr w:type="spellStart"/>
            <w:r w:rsidR="004D6792" w:rsidRPr="006167BD">
              <w:rPr>
                <w:b/>
                <w:bCs/>
              </w:rPr>
              <w:t>row.</w:t>
            </w:r>
            <w:r w:rsidR="003A5230" w:rsidRPr="006167BD">
              <w:rPr>
                <w:b/>
                <w:bCs/>
              </w:rPr>
              <w:t>entity</w:t>
            </w:r>
            <w:proofErr w:type="spellEnd"/>
            <w:r w:rsidR="004D6792" w:rsidRPr="006167BD">
              <w:rPr>
                <w:b/>
                <w:bCs/>
              </w:rPr>
              <w:t xml:space="preserve"> }}</w:t>
            </w:r>
            <w:r w:rsidR="008E5535" w:rsidRPr="006167BD">
              <w:rPr>
                <w:b/>
                <w:bCs/>
              </w:rPr>
              <w:t xml:space="preserve"> Deviation and Ancillary Pool Account</w:t>
            </w:r>
            <w:r w:rsidR="008E5535" w:rsidRPr="006167BD">
              <w:rPr>
                <w:b/>
              </w:rPr>
              <w:t xml:space="preserve"> </w:t>
            </w:r>
            <w:r w:rsidR="00184B1B" w:rsidRPr="006167BD">
              <w:rPr>
                <w:b/>
              </w:rPr>
              <w:t xml:space="preserve">Party code as per SRLDC finance </w:t>
            </w:r>
            <w:r w:rsidR="004D6792" w:rsidRPr="006167BD">
              <w:rPr>
                <w:b/>
              </w:rPr>
              <w:t>{{</w:t>
            </w:r>
            <w:proofErr w:type="spellStart"/>
            <w:r w:rsidR="004D6792" w:rsidRPr="006167BD">
              <w:rPr>
                <w:b/>
              </w:rPr>
              <w:t>row.fin_code</w:t>
            </w:r>
            <w:proofErr w:type="spellEnd"/>
            <w:r w:rsidR="004D6792" w:rsidRPr="006167BD">
              <w:rPr>
                <w:b/>
              </w:rPr>
              <w:t>}}</w:t>
            </w:r>
            <w:r w:rsidR="00184B1B" w:rsidRPr="006167BD">
              <w:rPr>
                <w:b/>
              </w:rPr>
              <w:t>.</w:t>
            </w:r>
          </w:p>
        </w:tc>
        <w:tc>
          <w:tcPr>
            <w:tcW w:w="2599" w:type="dxa"/>
            <w:vAlign w:val="center"/>
            <w:hideMark/>
          </w:tcPr>
          <w:p w14:paraId="7E96F8C7" w14:textId="1D0A92EA" w:rsidR="00DD6BFF" w:rsidRPr="002519F0" w:rsidRDefault="004D6792" w:rsidP="008E553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{{</w:t>
            </w:r>
            <w:proofErr w:type="spellStart"/>
            <w:r>
              <w:rPr>
                <w:b/>
                <w:bCs/>
              </w:rPr>
              <w:t>row.amount</w:t>
            </w:r>
            <w:proofErr w:type="spellEnd"/>
            <w:r>
              <w:rPr>
                <w:b/>
                <w:bCs/>
              </w:rPr>
              <w:t xml:space="preserve">}} </w:t>
            </w:r>
          </w:p>
        </w:tc>
      </w:tr>
      <w:tr w:rsidR="004D6792" w14:paraId="22B6DC88" w14:textId="77777777" w:rsidTr="00452DA7">
        <w:trPr>
          <w:trHeight w:val="502"/>
          <w:jc w:val="center"/>
        </w:trPr>
        <w:tc>
          <w:tcPr>
            <w:tcW w:w="10187" w:type="dxa"/>
            <w:gridSpan w:val="2"/>
          </w:tcPr>
          <w:p w14:paraId="483E8D13" w14:textId="1EF657AF" w:rsidR="004D6792" w:rsidRDefault="004D6792" w:rsidP="004D679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                                                            </w:t>
            </w:r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{%tr </w:t>
            </w:r>
            <w:proofErr w:type="spellStart"/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>endfor</w:t>
            </w:r>
            <w:proofErr w:type="spellEnd"/>
            <w:r w:rsidRPr="00402ABE">
              <w:rPr>
                <w:rFonts w:ascii="Calibri" w:hAnsi="Calibri" w:cs="Calibri"/>
                <w:color w:val="000000"/>
                <w:sz w:val="20"/>
                <w:szCs w:val="20"/>
                <w:lang w:eastAsia="en-IN"/>
              </w:rPr>
              <w:t xml:space="preserve"> %}</w:t>
            </w:r>
          </w:p>
        </w:tc>
      </w:tr>
      <w:tr w:rsidR="00F06D99" w14:paraId="135EC7BB" w14:textId="77777777" w:rsidTr="001F4C3C">
        <w:trPr>
          <w:trHeight w:val="502"/>
          <w:jc w:val="center"/>
        </w:trPr>
        <w:tc>
          <w:tcPr>
            <w:tcW w:w="7588" w:type="dxa"/>
          </w:tcPr>
          <w:p w14:paraId="1755AEAC" w14:textId="3610E3E0" w:rsidR="00F06D99" w:rsidRPr="002519F0" w:rsidRDefault="0002570A" w:rsidP="00375A79">
            <w:pPr>
              <w:rPr>
                <w:b/>
                <w:bCs/>
              </w:rPr>
            </w:pPr>
            <w:r w:rsidRPr="002519F0">
              <w:rPr>
                <w:b/>
                <w:bCs/>
              </w:rPr>
              <w:t>Total</w:t>
            </w:r>
            <w:r>
              <w:rPr>
                <w:b/>
                <w:bCs/>
              </w:rPr>
              <w:t xml:space="preserve"> </w:t>
            </w:r>
            <w:r w:rsidRPr="005900C0">
              <w:rPr>
                <w:b/>
                <w:bCs/>
              </w:rPr>
              <w:t>(</w:t>
            </w:r>
            <w:r>
              <w:rPr>
                <w:b/>
                <w:bCs/>
              </w:rPr>
              <w:t>{{</w:t>
            </w:r>
            <w:proofErr w:type="spellStart"/>
            <w:r>
              <w:rPr>
                <w:b/>
                <w:bCs/>
              </w:rPr>
              <w:t>total_in_words</w:t>
            </w:r>
            <w:proofErr w:type="spellEnd"/>
            <w:r>
              <w:rPr>
                <w:b/>
                <w:bCs/>
              </w:rPr>
              <w:t>}}</w:t>
            </w:r>
            <w:r w:rsidRPr="005900C0">
              <w:rPr>
                <w:b/>
                <w:bCs/>
              </w:rPr>
              <w:t>)</w:t>
            </w:r>
          </w:p>
        </w:tc>
        <w:tc>
          <w:tcPr>
            <w:tcW w:w="2599" w:type="dxa"/>
            <w:vAlign w:val="center"/>
          </w:tcPr>
          <w:p w14:paraId="4D1AACAA" w14:textId="1B2081ED" w:rsidR="00F06D99" w:rsidRPr="00E541B1" w:rsidRDefault="004D6792" w:rsidP="00E541B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bCs/>
              </w:rPr>
              <w:t>{{</w:t>
            </w:r>
            <w:proofErr w:type="spellStart"/>
            <w:r>
              <w:rPr>
                <w:b/>
                <w:bCs/>
              </w:rPr>
              <w:t>total_amount</w:t>
            </w:r>
            <w:proofErr w:type="spellEnd"/>
            <w:r>
              <w:rPr>
                <w:b/>
                <w:bCs/>
              </w:rPr>
              <w:t>}}</w:t>
            </w:r>
          </w:p>
        </w:tc>
      </w:tr>
    </w:tbl>
    <w:p w14:paraId="68C18169" w14:textId="77777777" w:rsidR="009060E4" w:rsidRDefault="009060E4" w:rsidP="009060E4">
      <w:pPr>
        <w:jc w:val="both"/>
        <w:rPr>
          <w:sz w:val="22"/>
          <w:szCs w:val="22"/>
        </w:rPr>
      </w:pPr>
    </w:p>
    <w:p w14:paraId="3C3B59E4" w14:textId="77777777" w:rsidR="00E541B1" w:rsidRDefault="00E541B1" w:rsidP="009060E4">
      <w:pPr>
        <w:jc w:val="both"/>
        <w:rPr>
          <w:sz w:val="22"/>
          <w:szCs w:val="22"/>
        </w:rPr>
      </w:pPr>
    </w:p>
    <w:p w14:paraId="1CA60CA4" w14:textId="77777777" w:rsidR="0020326E" w:rsidRDefault="0020326E" w:rsidP="00AC4182">
      <w:pPr>
        <w:contextualSpacing/>
        <w:jc w:val="right"/>
        <w:rPr>
          <w:sz w:val="22"/>
          <w:szCs w:val="22"/>
        </w:rPr>
      </w:pPr>
    </w:p>
    <w:p w14:paraId="7888465F" w14:textId="670DC288" w:rsidR="003C37F1" w:rsidRPr="006167BD" w:rsidRDefault="000F2257" w:rsidP="008E5535">
      <w:pPr>
        <w:tabs>
          <w:tab w:val="left" w:pos="7088"/>
        </w:tabs>
        <w:contextualSpacing/>
        <w:jc w:val="right"/>
        <w:rPr>
          <w:b/>
          <w:bCs/>
          <w:sz w:val="22"/>
          <w:szCs w:val="22"/>
        </w:rPr>
      </w:pPr>
      <w:r w:rsidRPr="006167BD">
        <w:rPr>
          <w:b/>
          <w:bCs/>
          <w:sz w:val="22"/>
          <w:szCs w:val="22"/>
        </w:rPr>
        <w:t>(</w:t>
      </w:r>
      <w:r w:rsidR="001506F4">
        <w:rPr>
          <w:b/>
          <w:bCs/>
          <w:sz w:val="22"/>
          <w:szCs w:val="22"/>
        </w:rPr>
        <w:t xml:space="preserve">C </w:t>
      </w:r>
      <w:proofErr w:type="spellStart"/>
      <w:r w:rsidR="001506F4">
        <w:rPr>
          <w:b/>
          <w:bCs/>
          <w:sz w:val="22"/>
          <w:szCs w:val="22"/>
        </w:rPr>
        <w:t>Rethi</w:t>
      </w:r>
      <w:proofErr w:type="spellEnd"/>
      <w:r w:rsidR="001506F4">
        <w:rPr>
          <w:b/>
          <w:bCs/>
          <w:sz w:val="22"/>
          <w:szCs w:val="22"/>
        </w:rPr>
        <w:t xml:space="preserve"> Nair</w:t>
      </w:r>
      <w:r w:rsidRPr="006167BD">
        <w:rPr>
          <w:b/>
          <w:bCs/>
          <w:sz w:val="22"/>
          <w:szCs w:val="22"/>
        </w:rPr>
        <w:t>)</w:t>
      </w:r>
    </w:p>
    <w:p w14:paraId="0C8DFECA" w14:textId="5D5EE170" w:rsidR="0020326E" w:rsidRDefault="001F4C3C" w:rsidP="001F4C3C">
      <w:pPr>
        <w:ind w:left="7920" w:right="-1418"/>
        <w:contextualSpacing/>
        <w:rPr>
          <w:b/>
          <w:bCs/>
          <w:sz w:val="22"/>
          <w:szCs w:val="22"/>
        </w:rPr>
      </w:pPr>
      <w:r w:rsidRPr="006167BD">
        <w:rPr>
          <w:b/>
          <w:bCs/>
          <w:sz w:val="22"/>
          <w:szCs w:val="22"/>
        </w:rPr>
        <w:t xml:space="preserve">    </w:t>
      </w:r>
      <w:r w:rsidR="001506F4">
        <w:rPr>
          <w:b/>
          <w:bCs/>
          <w:sz w:val="22"/>
          <w:szCs w:val="22"/>
        </w:rPr>
        <w:t xml:space="preserve">    </w:t>
      </w:r>
      <w:r w:rsidRPr="006167BD">
        <w:rPr>
          <w:b/>
          <w:bCs/>
          <w:sz w:val="22"/>
          <w:szCs w:val="22"/>
        </w:rPr>
        <w:t xml:space="preserve"> </w:t>
      </w:r>
      <w:r w:rsidR="00D86DCB" w:rsidRPr="006167BD">
        <w:rPr>
          <w:b/>
          <w:bCs/>
          <w:sz w:val="22"/>
          <w:szCs w:val="22"/>
        </w:rPr>
        <w:t xml:space="preserve">GM </w:t>
      </w:r>
      <w:r w:rsidR="0020326E" w:rsidRPr="006167BD">
        <w:rPr>
          <w:b/>
          <w:bCs/>
          <w:sz w:val="22"/>
          <w:szCs w:val="22"/>
        </w:rPr>
        <w:t>(MO)</w:t>
      </w:r>
    </w:p>
    <w:p w14:paraId="12A61A44" w14:textId="094A512A" w:rsidR="001F4C3C" w:rsidRDefault="001F4C3C" w:rsidP="001F4C3C">
      <w:pPr>
        <w:ind w:right="-1418"/>
        <w:contextualSpacing/>
        <w:rPr>
          <w:b/>
          <w:bCs/>
          <w:sz w:val="22"/>
          <w:szCs w:val="22"/>
        </w:rPr>
      </w:pPr>
    </w:p>
    <w:p w14:paraId="03185D0D" w14:textId="3CEEC0E6" w:rsidR="001F4C3C" w:rsidRPr="002519F0" w:rsidRDefault="001F4C3C" w:rsidP="001F4C3C">
      <w:pPr>
        <w:ind w:right="-1418"/>
        <w:contextualSpacing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nclosed as above</w:t>
      </w:r>
    </w:p>
    <w:p w14:paraId="401C1A0B" w14:textId="77777777" w:rsidR="0084689A" w:rsidRDefault="0020326E" w:rsidP="002519F0">
      <w:pPr>
        <w:contextualSpacing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           </w:t>
      </w:r>
    </w:p>
    <w:p w14:paraId="0FFB0286" w14:textId="77777777" w:rsidR="0084689A" w:rsidRDefault="0084689A" w:rsidP="002519F0">
      <w:pPr>
        <w:contextualSpacing/>
        <w:rPr>
          <w:b/>
          <w:bCs/>
          <w:sz w:val="22"/>
          <w:szCs w:val="22"/>
        </w:rPr>
      </w:pPr>
    </w:p>
    <w:p w14:paraId="11D85E66" w14:textId="111FE759" w:rsidR="00756780" w:rsidRPr="002519F0" w:rsidRDefault="0020326E" w:rsidP="002519F0">
      <w:pPr>
        <w:contextualSpacing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           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</w:p>
    <w:sectPr w:rsidR="00756780" w:rsidRPr="002519F0" w:rsidSect="004E1FE5">
      <w:footerReference w:type="default" r:id="rId9"/>
      <w:pgSz w:w="11907" w:h="16839" w:code="9"/>
      <w:pgMar w:top="567" w:right="1418" w:bottom="1134" w:left="993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DD7E0" w14:textId="77777777" w:rsidR="006F4E69" w:rsidRDefault="006F4E69" w:rsidP="002519F0">
      <w:r>
        <w:separator/>
      </w:r>
    </w:p>
  </w:endnote>
  <w:endnote w:type="continuationSeparator" w:id="0">
    <w:p w14:paraId="1C09CD3B" w14:textId="77777777" w:rsidR="006F4E69" w:rsidRDefault="006F4E69" w:rsidP="00251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A734D" w14:textId="77777777" w:rsidR="002519F0" w:rsidRDefault="002519F0">
    <w:pPr>
      <w:pStyle w:val="Footer"/>
    </w:pPr>
  </w:p>
  <w:p w14:paraId="6512206B" w14:textId="77777777" w:rsidR="002519F0" w:rsidRDefault="00251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F8416" w14:textId="77777777" w:rsidR="006F4E69" w:rsidRDefault="006F4E69" w:rsidP="002519F0">
      <w:r>
        <w:separator/>
      </w:r>
    </w:p>
  </w:footnote>
  <w:footnote w:type="continuationSeparator" w:id="0">
    <w:p w14:paraId="0B12473F" w14:textId="77777777" w:rsidR="006F4E69" w:rsidRDefault="006F4E69" w:rsidP="002519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tLA0tbA0s7Q0NzFW0lEKTi0uzszPAykwqgUAKs9RyCwAAAA="/>
  </w:docVars>
  <w:rsids>
    <w:rsidRoot w:val="009060E4"/>
    <w:rsid w:val="000018FC"/>
    <w:rsid w:val="000116B6"/>
    <w:rsid w:val="00013E6B"/>
    <w:rsid w:val="0002570A"/>
    <w:rsid w:val="00044640"/>
    <w:rsid w:val="00073999"/>
    <w:rsid w:val="0009080D"/>
    <w:rsid w:val="00095766"/>
    <w:rsid w:val="00095C58"/>
    <w:rsid w:val="000A2BE0"/>
    <w:rsid w:val="000C4F34"/>
    <w:rsid w:val="000F2257"/>
    <w:rsid w:val="0011190C"/>
    <w:rsid w:val="001219E6"/>
    <w:rsid w:val="00123962"/>
    <w:rsid w:val="001305D9"/>
    <w:rsid w:val="001506F4"/>
    <w:rsid w:val="00155A02"/>
    <w:rsid w:val="00162912"/>
    <w:rsid w:val="00173569"/>
    <w:rsid w:val="00174163"/>
    <w:rsid w:val="00184B1B"/>
    <w:rsid w:val="001B23DE"/>
    <w:rsid w:val="001D0E7F"/>
    <w:rsid w:val="001D7EF8"/>
    <w:rsid w:val="001E5D31"/>
    <w:rsid w:val="001F1AA6"/>
    <w:rsid w:val="001F4C3C"/>
    <w:rsid w:val="0020326E"/>
    <w:rsid w:val="00206B93"/>
    <w:rsid w:val="002269EC"/>
    <w:rsid w:val="002519F0"/>
    <w:rsid w:val="00252D83"/>
    <w:rsid w:val="00266FDB"/>
    <w:rsid w:val="002852C6"/>
    <w:rsid w:val="002A594C"/>
    <w:rsid w:val="002C2B62"/>
    <w:rsid w:val="002C56F3"/>
    <w:rsid w:val="002C6190"/>
    <w:rsid w:val="002D70BA"/>
    <w:rsid w:val="002E31BF"/>
    <w:rsid w:val="002F19A5"/>
    <w:rsid w:val="002F2AE1"/>
    <w:rsid w:val="002F7522"/>
    <w:rsid w:val="002F7785"/>
    <w:rsid w:val="00307787"/>
    <w:rsid w:val="00332902"/>
    <w:rsid w:val="00335456"/>
    <w:rsid w:val="00351087"/>
    <w:rsid w:val="00352B04"/>
    <w:rsid w:val="00375A79"/>
    <w:rsid w:val="00380DFA"/>
    <w:rsid w:val="00382BCC"/>
    <w:rsid w:val="00384DC8"/>
    <w:rsid w:val="0039798F"/>
    <w:rsid w:val="003A15B7"/>
    <w:rsid w:val="003A5230"/>
    <w:rsid w:val="003A6903"/>
    <w:rsid w:val="003B40F1"/>
    <w:rsid w:val="003C1883"/>
    <w:rsid w:val="003C37F1"/>
    <w:rsid w:val="003D6E3F"/>
    <w:rsid w:val="003E2F36"/>
    <w:rsid w:val="003F0F82"/>
    <w:rsid w:val="003F17B0"/>
    <w:rsid w:val="003F1E45"/>
    <w:rsid w:val="00412396"/>
    <w:rsid w:val="00413AA5"/>
    <w:rsid w:val="00421986"/>
    <w:rsid w:val="004230CA"/>
    <w:rsid w:val="00437974"/>
    <w:rsid w:val="0044419C"/>
    <w:rsid w:val="00444910"/>
    <w:rsid w:val="004476BF"/>
    <w:rsid w:val="00466E26"/>
    <w:rsid w:val="00472096"/>
    <w:rsid w:val="004768F9"/>
    <w:rsid w:val="00486AE3"/>
    <w:rsid w:val="004D6792"/>
    <w:rsid w:val="004E1C3A"/>
    <w:rsid w:val="004E1FE5"/>
    <w:rsid w:val="00517054"/>
    <w:rsid w:val="0056195A"/>
    <w:rsid w:val="00572968"/>
    <w:rsid w:val="00576292"/>
    <w:rsid w:val="00586E28"/>
    <w:rsid w:val="005900C0"/>
    <w:rsid w:val="005D5C41"/>
    <w:rsid w:val="005D601B"/>
    <w:rsid w:val="005D7A38"/>
    <w:rsid w:val="005E2091"/>
    <w:rsid w:val="005F3E09"/>
    <w:rsid w:val="006167BD"/>
    <w:rsid w:val="00617893"/>
    <w:rsid w:val="006366A9"/>
    <w:rsid w:val="00650D03"/>
    <w:rsid w:val="0066682C"/>
    <w:rsid w:val="006B5608"/>
    <w:rsid w:val="006B56EA"/>
    <w:rsid w:val="006E4D1A"/>
    <w:rsid w:val="006E5913"/>
    <w:rsid w:val="006F4E69"/>
    <w:rsid w:val="007152F0"/>
    <w:rsid w:val="00716D04"/>
    <w:rsid w:val="007171DB"/>
    <w:rsid w:val="00731BC8"/>
    <w:rsid w:val="00732D62"/>
    <w:rsid w:val="0075513B"/>
    <w:rsid w:val="00756780"/>
    <w:rsid w:val="0076298C"/>
    <w:rsid w:val="00771B94"/>
    <w:rsid w:val="00796325"/>
    <w:rsid w:val="00796343"/>
    <w:rsid w:val="007A34CA"/>
    <w:rsid w:val="007B2C2C"/>
    <w:rsid w:val="007D7710"/>
    <w:rsid w:val="007E1518"/>
    <w:rsid w:val="0080399D"/>
    <w:rsid w:val="00805D6E"/>
    <w:rsid w:val="00836E71"/>
    <w:rsid w:val="00841423"/>
    <w:rsid w:val="00843B1F"/>
    <w:rsid w:val="0084689A"/>
    <w:rsid w:val="00865148"/>
    <w:rsid w:val="00880EB2"/>
    <w:rsid w:val="0088241B"/>
    <w:rsid w:val="008941AF"/>
    <w:rsid w:val="008E5535"/>
    <w:rsid w:val="008F3D94"/>
    <w:rsid w:val="009060E4"/>
    <w:rsid w:val="0090698F"/>
    <w:rsid w:val="00915DFC"/>
    <w:rsid w:val="00932BB3"/>
    <w:rsid w:val="00941594"/>
    <w:rsid w:val="00941FFE"/>
    <w:rsid w:val="00995E39"/>
    <w:rsid w:val="009B3BBB"/>
    <w:rsid w:val="009C6954"/>
    <w:rsid w:val="009F6804"/>
    <w:rsid w:val="00A21082"/>
    <w:rsid w:val="00A32110"/>
    <w:rsid w:val="00A439BB"/>
    <w:rsid w:val="00A51E96"/>
    <w:rsid w:val="00A5291A"/>
    <w:rsid w:val="00A90D5D"/>
    <w:rsid w:val="00A91675"/>
    <w:rsid w:val="00A96B96"/>
    <w:rsid w:val="00A97DE8"/>
    <w:rsid w:val="00AA2BEF"/>
    <w:rsid w:val="00AB15DD"/>
    <w:rsid w:val="00AB3088"/>
    <w:rsid w:val="00AB7B0A"/>
    <w:rsid w:val="00AC387B"/>
    <w:rsid w:val="00AC4182"/>
    <w:rsid w:val="00AD5A8B"/>
    <w:rsid w:val="00AE31C1"/>
    <w:rsid w:val="00AE47DC"/>
    <w:rsid w:val="00AF5DA8"/>
    <w:rsid w:val="00AF7DF4"/>
    <w:rsid w:val="00B00619"/>
    <w:rsid w:val="00B02244"/>
    <w:rsid w:val="00B146E7"/>
    <w:rsid w:val="00B14E34"/>
    <w:rsid w:val="00B17C39"/>
    <w:rsid w:val="00B361D9"/>
    <w:rsid w:val="00B55017"/>
    <w:rsid w:val="00B62EE4"/>
    <w:rsid w:val="00B656F1"/>
    <w:rsid w:val="00B7178D"/>
    <w:rsid w:val="00B76511"/>
    <w:rsid w:val="00B82FCB"/>
    <w:rsid w:val="00B86B4A"/>
    <w:rsid w:val="00BB3220"/>
    <w:rsid w:val="00BD59F1"/>
    <w:rsid w:val="00BF269E"/>
    <w:rsid w:val="00C07C7B"/>
    <w:rsid w:val="00C10EB8"/>
    <w:rsid w:val="00C21D7D"/>
    <w:rsid w:val="00C35B35"/>
    <w:rsid w:val="00C4302C"/>
    <w:rsid w:val="00C74835"/>
    <w:rsid w:val="00C77231"/>
    <w:rsid w:val="00CC7B5D"/>
    <w:rsid w:val="00CE406F"/>
    <w:rsid w:val="00CF755E"/>
    <w:rsid w:val="00D0325B"/>
    <w:rsid w:val="00D1599E"/>
    <w:rsid w:val="00D363F7"/>
    <w:rsid w:val="00D40400"/>
    <w:rsid w:val="00D40FD5"/>
    <w:rsid w:val="00D4613A"/>
    <w:rsid w:val="00D5457D"/>
    <w:rsid w:val="00D600AA"/>
    <w:rsid w:val="00D85020"/>
    <w:rsid w:val="00D86DCB"/>
    <w:rsid w:val="00D90BEA"/>
    <w:rsid w:val="00D96727"/>
    <w:rsid w:val="00DB3669"/>
    <w:rsid w:val="00DB5A47"/>
    <w:rsid w:val="00DB7533"/>
    <w:rsid w:val="00DB78FD"/>
    <w:rsid w:val="00DD25B0"/>
    <w:rsid w:val="00DD6BFF"/>
    <w:rsid w:val="00E0123C"/>
    <w:rsid w:val="00E065FF"/>
    <w:rsid w:val="00E070F8"/>
    <w:rsid w:val="00E161C1"/>
    <w:rsid w:val="00E3670F"/>
    <w:rsid w:val="00E51F51"/>
    <w:rsid w:val="00E541B1"/>
    <w:rsid w:val="00EA067E"/>
    <w:rsid w:val="00EA0B45"/>
    <w:rsid w:val="00EB0585"/>
    <w:rsid w:val="00EB3098"/>
    <w:rsid w:val="00ED36A1"/>
    <w:rsid w:val="00EF325D"/>
    <w:rsid w:val="00F06D65"/>
    <w:rsid w:val="00F06D99"/>
    <w:rsid w:val="00F208FA"/>
    <w:rsid w:val="00FA653D"/>
    <w:rsid w:val="00FB1E0A"/>
    <w:rsid w:val="00FC10FC"/>
    <w:rsid w:val="00FC6B31"/>
    <w:rsid w:val="00FD0974"/>
    <w:rsid w:val="00FF3747"/>
    <w:rsid w:val="00FF7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33232"/>
  <w15:docId w15:val="{5C681B11-1C43-486B-A908-62B723EF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0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qFormat/>
    <w:rsid w:val="009060E4"/>
    <w:pPr>
      <w:jc w:val="center"/>
    </w:pPr>
    <w:rPr>
      <w:rFonts w:ascii="Arial" w:hAnsi="Arial"/>
      <w:b/>
      <w:i/>
      <w:sz w:val="22"/>
      <w:szCs w:val="20"/>
      <w:lang w:val="en-GB"/>
    </w:rPr>
  </w:style>
  <w:style w:type="character" w:customStyle="1" w:styleId="SubtitleChar">
    <w:name w:val="Subtitle Char"/>
    <w:basedOn w:val="DefaultParagraphFont"/>
    <w:link w:val="Subtitle"/>
    <w:rsid w:val="009060E4"/>
    <w:rPr>
      <w:rFonts w:ascii="Arial" w:eastAsia="Times New Roman" w:hAnsi="Arial" w:cs="Times New Roman"/>
      <w:b/>
      <w:i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B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B1F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517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9"/>
    <w:qFormat/>
    <w:rsid w:val="006B56EA"/>
    <w:pPr>
      <w:spacing w:after="0" w:line="240" w:lineRule="auto"/>
    </w:pPr>
    <w:rPr>
      <w:rFonts w:ascii="Calibri" w:eastAsia="Times New Roman" w:hAnsi="Calibri" w:cs="Calibri"/>
      <w:lang w:val="en-IN"/>
    </w:rPr>
  </w:style>
  <w:style w:type="character" w:customStyle="1" w:styleId="from">
    <w:name w:val="from"/>
    <w:basedOn w:val="DefaultParagraphFont"/>
    <w:rsid w:val="005D7A38"/>
  </w:style>
  <w:style w:type="character" w:customStyle="1" w:styleId="apple-converted-space">
    <w:name w:val="apple-converted-space"/>
    <w:basedOn w:val="DefaultParagraphFont"/>
    <w:rsid w:val="005D7A38"/>
  </w:style>
  <w:style w:type="character" w:customStyle="1" w:styleId="to">
    <w:name w:val="to"/>
    <w:basedOn w:val="DefaultParagraphFont"/>
    <w:rsid w:val="005D7A38"/>
  </w:style>
  <w:style w:type="character" w:customStyle="1" w:styleId="lozengfy">
    <w:name w:val="lozengfy"/>
    <w:basedOn w:val="DefaultParagraphFont"/>
    <w:rsid w:val="005D7A38"/>
  </w:style>
  <w:style w:type="character" w:customStyle="1" w:styleId="morerecp">
    <w:name w:val="more_recp"/>
    <w:basedOn w:val="DefaultParagraphFont"/>
    <w:rsid w:val="005D7A38"/>
  </w:style>
  <w:style w:type="character" w:customStyle="1" w:styleId="cc">
    <w:name w:val="cc"/>
    <w:basedOn w:val="DefaultParagraphFont"/>
    <w:rsid w:val="005D7A38"/>
  </w:style>
  <w:style w:type="character" w:customStyle="1" w:styleId="short">
    <w:name w:val="short"/>
    <w:basedOn w:val="DefaultParagraphFont"/>
    <w:rsid w:val="005D7A38"/>
  </w:style>
  <w:style w:type="character" w:customStyle="1" w:styleId="ampm">
    <w:name w:val="ampm"/>
    <w:basedOn w:val="DefaultParagraphFont"/>
    <w:rsid w:val="005D7A38"/>
  </w:style>
  <w:style w:type="paragraph" w:customStyle="1" w:styleId="yiv6516966192msonormal">
    <w:name w:val="yiv6516966192msonormal"/>
    <w:basedOn w:val="Normal"/>
    <w:rsid w:val="005D7A38"/>
    <w:pPr>
      <w:spacing w:before="100" w:beforeAutospacing="1" w:after="100" w:afterAutospacing="1"/>
    </w:pPr>
    <w:rPr>
      <w:lang w:val="en-GB" w:eastAsia="en-GB"/>
    </w:rPr>
  </w:style>
  <w:style w:type="character" w:customStyle="1" w:styleId="qtd-expansion-text">
    <w:name w:val="qtd-expansion-text"/>
    <w:basedOn w:val="DefaultParagraphFont"/>
    <w:rsid w:val="005D7A38"/>
  </w:style>
  <w:style w:type="paragraph" w:styleId="Header">
    <w:name w:val="header"/>
    <w:basedOn w:val="Normal"/>
    <w:link w:val="HeaderChar"/>
    <w:uiPriority w:val="99"/>
    <w:unhideWhenUsed/>
    <w:rsid w:val="002519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19F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519F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9F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nhideWhenUsed/>
    <w:rsid w:val="004E1F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3181">
              <w:marLeft w:val="405"/>
              <w:marRight w:val="39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2" w:space="5" w:color="ECECEC"/>
                <w:right w:val="none" w:sz="0" w:space="0" w:color="auto"/>
              </w:divBdr>
              <w:divsChild>
                <w:div w:id="1505515615">
                  <w:marLeft w:val="0"/>
                  <w:marRight w:val="10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91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10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14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96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21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627935">
          <w:marLeft w:val="405"/>
          <w:marRight w:val="39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42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37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264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26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589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3067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8" w:space="3" w:color="B5C4DF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099242">
                                          <w:marLeft w:val="0"/>
                                          <w:marRight w:val="0"/>
                                          <w:marTop w:val="18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44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0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rldc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767F0-0E93-4094-9218-723AE6436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3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anthosh D</cp:lastModifiedBy>
  <cp:revision>36</cp:revision>
  <cp:lastPrinted>2024-06-21T07:26:00Z</cp:lastPrinted>
  <dcterms:created xsi:type="dcterms:W3CDTF">2022-03-08T07:31:00Z</dcterms:created>
  <dcterms:modified xsi:type="dcterms:W3CDTF">2024-08-01T08:55:00Z</dcterms:modified>
</cp:coreProperties>
</file>